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BB3078"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Queuing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billing and payments information,</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Accept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ayment has been received,</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the schedule for pick up,</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ick-up date, and</w:t>
      </w:r>
    </w:p>
    <w:p w:rsidR="00182B6B" w:rsidRPr="00DB3EE5"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vailable stocks,</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number of stocks left,</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Re-order Point,</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Stock-in, and</w:t>
      </w:r>
    </w:p>
    <w:p w:rsidR="00A024DE" w:rsidRPr="00DB3EE5"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review or 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bookmarkStart w:id="0" w:name="_GoBack"/>
      <w:r w:rsidRPr="00920C25">
        <w:rPr>
          <w:rFonts w:ascii="Arial" w:hAnsi="Arial" w:cs="Arial"/>
          <w:b/>
          <w:sz w:val="20"/>
          <w:szCs w:val="20"/>
        </w:rPr>
        <w:t>Post feedbacks</w:t>
      </w:r>
      <w:bookmarkEnd w:id="0"/>
      <w:r>
        <w:rPr>
          <w:rFonts w:ascii="Arial" w:hAnsi="Arial" w:cs="Arial"/>
          <w:sz w:val="20"/>
          <w:szCs w:val="20"/>
        </w:rPr>
        <w:t xml:space="preserve"> and reviews, and</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ll the available items,</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an item,</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quantity,</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color of the item.</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ll the selected items,</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order,</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Remove orders on cart, and</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Choose the mode of payment,</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hoose a delivery </w:t>
      </w:r>
      <w:proofErr w:type="gramStart"/>
      <w:r>
        <w:rPr>
          <w:rFonts w:ascii="Arial" w:hAnsi="Arial" w:cs="Arial"/>
          <w:sz w:val="20"/>
          <w:szCs w:val="20"/>
        </w:rPr>
        <w:t>method(</w:t>
      </w:r>
      <w:proofErr w:type="gramEnd"/>
      <w:r>
        <w:rPr>
          <w:rFonts w:ascii="Arial" w:hAnsi="Arial" w:cs="Arial"/>
          <w:sz w:val="20"/>
          <w:szCs w:val="20"/>
        </w:rPr>
        <w:t>shipping or pick-up),</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Add shipping address,</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Setting a schedule for pick-up, and</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sub-total bill, and</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Enter order ID,</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lastRenderedPageBreak/>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w:t>
      </w:r>
      <w:r w:rsidR="00C32632" w:rsidRPr="00B01AA4">
        <w:rPr>
          <w:rFonts w:ascii="Arial" w:hAnsi="Arial" w:cs="Arial"/>
          <w:color w:val="000000" w:themeColor="text1"/>
          <w:sz w:val="20"/>
          <w:szCs w:val="20"/>
        </w:rPr>
        <w:lastRenderedPageBreak/>
        <w:t>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45E9" w:rsidRDefault="00D245E9" w:rsidP="00C32632">
      <w:pPr>
        <w:spacing w:after="0" w:line="240" w:lineRule="auto"/>
      </w:pPr>
      <w:r>
        <w:separator/>
      </w:r>
    </w:p>
  </w:endnote>
  <w:endnote w:type="continuationSeparator" w:id="0">
    <w:p w:rsidR="00D245E9" w:rsidRDefault="00D245E9"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8DDEE19"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45E9" w:rsidRDefault="00D245E9" w:rsidP="00C32632">
      <w:pPr>
        <w:spacing w:after="0" w:line="240" w:lineRule="auto"/>
      </w:pPr>
      <w:r>
        <w:separator/>
      </w:r>
    </w:p>
  </w:footnote>
  <w:footnote w:type="continuationSeparator" w:id="0">
    <w:p w:rsidR="00D245E9" w:rsidRDefault="00D245E9"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C310D"/>
    <w:rsid w:val="001C48C2"/>
    <w:rsid w:val="001D0E4F"/>
    <w:rsid w:val="001D1605"/>
    <w:rsid w:val="001D774E"/>
    <w:rsid w:val="001E71D4"/>
    <w:rsid w:val="001F4EDB"/>
    <w:rsid w:val="001F5130"/>
    <w:rsid w:val="001F5E1B"/>
    <w:rsid w:val="001F79F4"/>
    <w:rsid w:val="00201449"/>
    <w:rsid w:val="00204D2C"/>
    <w:rsid w:val="002107AA"/>
    <w:rsid w:val="0021510A"/>
    <w:rsid w:val="002163C2"/>
    <w:rsid w:val="0022325C"/>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B3329"/>
    <w:rsid w:val="004B78BD"/>
    <w:rsid w:val="004C3462"/>
    <w:rsid w:val="004C4E69"/>
    <w:rsid w:val="004D3699"/>
    <w:rsid w:val="004D6415"/>
    <w:rsid w:val="004E27E1"/>
    <w:rsid w:val="004F5402"/>
    <w:rsid w:val="00507D77"/>
    <w:rsid w:val="005129F8"/>
    <w:rsid w:val="00517F87"/>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B116E"/>
    <w:rsid w:val="008B3E3C"/>
    <w:rsid w:val="008D1DBF"/>
    <w:rsid w:val="008E3056"/>
    <w:rsid w:val="008E5D38"/>
    <w:rsid w:val="008E700C"/>
    <w:rsid w:val="008F027F"/>
    <w:rsid w:val="00911605"/>
    <w:rsid w:val="00920C25"/>
    <w:rsid w:val="0092453C"/>
    <w:rsid w:val="00926E1C"/>
    <w:rsid w:val="00931F97"/>
    <w:rsid w:val="00935135"/>
    <w:rsid w:val="0093749E"/>
    <w:rsid w:val="009550B3"/>
    <w:rsid w:val="00956EB8"/>
    <w:rsid w:val="009578D1"/>
    <w:rsid w:val="0096553D"/>
    <w:rsid w:val="0097086A"/>
    <w:rsid w:val="00993A25"/>
    <w:rsid w:val="00997052"/>
    <w:rsid w:val="0099711A"/>
    <w:rsid w:val="009A27C8"/>
    <w:rsid w:val="009A5409"/>
    <w:rsid w:val="009B5F91"/>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6265"/>
    <w:rsid w:val="00BB219B"/>
    <w:rsid w:val="00BB6970"/>
    <w:rsid w:val="00BC3D38"/>
    <w:rsid w:val="00BC7F4A"/>
    <w:rsid w:val="00BD1BDD"/>
    <w:rsid w:val="00BD2ECE"/>
    <w:rsid w:val="00C02824"/>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9</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18</cp:revision>
  <cp:lastPrinted>2019-02-06T02:24:00Z</cp:lastPrinted>
  <dcterms:created xsi:type="dcterms:W3CDTF">2019-01-14T14:35:00Z</dcterms:created>
  <dcterms:modified xsi:type="dcterms:W3CDTF">2019-03-25T12:31:00Z</dcterms:modified>
</cp:coreProperties>
</file>